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keen interest in the Mechanical Engineer position at [Company Name] in Nepal Kathmandu. As a dedicated and experienced mechanical engineer with a passion for innovation and problem-solving, I am eager to contribute my technical expertise and professional insights to support the growth of your organization while addressing the unique engineering challenges of Nepal Kathmandu.</w:t>
      </w:r>
    </w:p>
    <w:p>
      <w:pPr>
        <w:pStyle w:val="BodyText"/>
      </w:pPr>
      <w:r>
        <w:t xml:space="preserve">With over [X years] of experience in mechanical engineering, I have developed a strong foundation in designing, analyzing, and optimizing mechanical systems across diverse industries. My career has been driven by a commitment to excellence, precision, and sustainability—principles that align seamlessly with the mission of [Company Name]. I am particularly drawn to this opportunity because Nepal Kathmandu represents a dynamic hub for engineering innovation, where infrastructure development, renewable energy projects, and industrial advancements are reshaping the region’s future. My goal is to play a pivotal role in these transformative efforts by leveraging my skills as a Mechanical Engineer.</w:t>
      </w:r>
    </w:p>
    <w:bookmarkStart w:id="20" w:name="X30ac0b7b6c30c7ecbcd5cf7a1b582b241a2fee6"/>
    <w:p>
      <w:pPr>
        <w:pStyle w:val="Heading2"/>
      </w:pPr>
      <w:r>
        <w:t xml:space="preserve">The Role of a Mechanical Engineer in Nepal Kathmandu</w:t>
      </w:r>
    </w:p>
    <w:p>
      <w:pPr>
        <w:pStyle w:val="FirstParagraph"/>
      </w:pPr>
      <w:r>
        <w:t xml:space="preserve">As a Mechanical Engineer, I understand the critical importance of adapting global engineering practices to local contexts. In Nepal Kathmandu, where geographical and climatic conditions present unique challenges, mechanical engineers are at the forefront of designing resilient solutions. Whether it is optimizing energy systems for remote mountainous regions or developing sustainable water management technologies for urban areas, the scope of a Mechanical Engineer in this region is both vast and impactful.</w:t>
      </w:r>
    </w:p>
    <w:p>
      <w:pPr>
        <w:pStyle w:val="BodyText"/>
      </w:pPr>
      <w:r>
        <w:t xml:space="preserve">My experience in [specific field, e.g., "thermal systems," "fluid dynamics," or "mechanical design"] has equipped me with the ability to tackle complex problems with creativity and technical rigor. For instance, during my tenure at [Previous Company], I led a project to redesign industrial cooling systems, which resulted in a 20% improvement in energy efficiency. This achievement not only reduced operational costs but also aligned with broader sustainability goals—a value that resonates deeply with the priorities of Nepal Kathmandu, where environmental stewardship is increasingly central to development initiatives.</w:t>
      </w:r>
    </w:p>
    <w:p>
      <w:pPr>
        <w:pStyle w:val="BodyText"/>
      </w:pPr>
      <w:r>
        <w:t xml:space="preserve">Moreover, my proficiency in CAD software, finite element analysis (FEA), and project management tools has allowed me to collaborate effectively with cross-functional teams. In a region like Nepal Kathmandu, where infrastructure projects often require coordination between local and international stakeholders, these skills are indispensable. I am confident that my ability to translate technical concepts into practical solutions will add significant value to your organization.</w:t>
      </w:r>
    </w:p>
    <w:bookmarkEnd w:id="20"/>
    <w:bookmarkStart w:id="21" w:name="why-nepal-kathmandu"/>
    <w:p>
      <w:pPr>
        <w:pStyle w:val="Heading2"/>
      </w:pPr>
      <w:r>
        <w:t xml:space="preserve">Why Nepal Kathmandu?</w:t>
      </w:r>
    </w:p>
    <w:p>
      <w:pPr>
        <w:pStyle w:val="FirstParagraph"/>
      </w:pPr>
      <w:r>
        <w:t xml:space="preserve">Nepal Kathmandu is a city of contrasts—where ancient traditions meet modern aspirations, and where engineering plays a vital role in bridging the gap between heritage and progress. As a Mechanical Engineer, I am inspired by the opportunities to contribute to this evolving landscape. Whether it is supporting the development of renewable energy systems in rural areas or enhancing public infrastructure in Kathmandu Valley, I see my work as a means to empower communities and drive sustainable growth.</w:t>
      </w:r>
    </w:p>
    <w:p>
      <w:pPr>
        <w:pStyle w:val="BodyText"/>
      </w:pPr>
      <w:r>
        <w:t xml:space="preserve">Having studied and worked in Nepal for [X years], I have developed a deep understanding of the region’s engineering landscape. The challenges faced by Nepal Kathmandu—such as seismic resilience, water scarcity, and energy demand—are not just technical hurdles but also opportunities to innovate. For example, I have collaborated on projects involving solar-powered irrigation systems for agricultural communities and modular housing solutions for disaster-prone areas. These experiences have reinforced my belief that engineering is not just about solving problems but about creating meaningful, long-term impact.</w:t>
      </w:r>
    </w:p>
    <w:p>
      <w:pPr>
        <w:pStyle w:val="BodyText"/>
      </w:pPr>
      <w:r>
        <w:t xml:space="preserve">Additionally, I am committed to fostering local talent and knowledge-sharing. In Nepal Kathmandu, where the demand for skilled engineers is growing rapidly, I aim to mentor junior professionals and contribute to the development of a robust engineering ecosystem. My goal is to ensure that my work as a Mechanical Engineer not only meets current needs but also lays the groundwork for future advancements.</w:t>
      </w:r>
    </w:p>
    <w:bookmarkEnd w:id="21"/>
    <w:bookmarkStart w:id="22" w:name="my-professional-philosophy"/>
    <w:p>
      <w:pPr>
        <w:pStyle w:val="Heading2"/>
      </w:pPr>
      <w:r>
        <w:t xml:space="preserve">My Professional Philosophy</w:t>
      </w:r>
    </w:p>
    <w:p>
      <w:pPr>
        <w:pStyle w:val="FirstParagraph"/>
      </w:pPr>
      <w:r>
        <w:t xml:space="preserve">At the core of my career is a philosophy centered on integrity, collaboration, and continuous learning. As a Mechanical Engineer, I believe in upholding the highest standards of professionalism while remaining adaptable to changing circumstances. This mindset has enabled me to thrive in fast-paced environments and deliver results even under tight deadlines.</w:t>
      </w:r>
    </w:p>
    <w:p>
      <w:pPr>
        <w:pStyle w:val="BodyText"/>
      </w:pPr>
      <w:r>
        <w:t xml:space="preserve">One of the key strengths I bring to any project is my ability to think critically and approach problems from multiple angles. For instance, during a recent infrastructure project in Nepal Kathmandu, I identified inefficiencies in the HVAC systems of a commercial building and proposed a retrofit solution that reduced energy consumption by 30%. This experience highlighted the importance of proactive problem-solving—a trait I carry into every engineering endeavor.</w:t>
      </w:r>
    </w:p>
    <w:p>
      <w:pPr>
        <w:pStyle w:val="BodyText"/>
      </w:pPr>
      <w:r>
        <w:t xml:space="preserve">Furthermore, my strong communication skills allow me to bridge the gap between technical teams and non-technical stakeholders. Whether presenting design concepts to clients or collaborating with contractors, I prioritize clarity and transparency. In a region like Nepal Kathmandu, where successful projects often depend on seamless collaboration, this ability is invaluable.</w:t>
      </w:r>
    </w:p>
    <w:bookmarkEnd w:id="22"/>
    <w:bookmarkStart w:id="23" w:name="conclusion"/>
    <w:p>
      <w:pPr>
        <w:pStyle w:val="Heading2"/>
      </w:pPr>
      <w:r>
        <w:t xml:space="preserve">Conclusion</w:t>
      </w:r>
    </w:p>
    <w:p>
      <w:pPr>
        <w:pStyle w:val="FirstParagraph"/>
      </w:pPr>
      <w:r>
        <w:t xml:space="preserve">In conclusion, I am excited about the opportunity to contribute my expertise as a Mechanical Engineer to [Company Name] in Nepal Kathmandu. My technical background, combined with my passion for solving real-world challenges, positions me to make a meaningful impact. I am particularly eager to support your organization’s mission of driving innovation and sustainability in this vibrant region.</w:t>
      </w:r>
    </w:p>
    <w:p>
      <w:pPr>
        <w:pStyle w:val="BodyText"/>
      </w:pPr>
      <w:r>
        <w:t xml:space="preserve">I would welcome the opportunity to discuss how my skills and experiences align with the needs of your team. Thank you for considering my application. I look forward to the possibility of contributing to [Company Name]’s success and being part of Nepal Kathmandu’s engineering futur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0:30Z</dcterms:created>
  <dcterms:modified xsi:type="dcterms:W3CDTF">2026-07-21T10:40:30Z</dcterms:modified>
</cp:coreProperties>
</file>

<file path=docProps/custom.xml><?xml version="1.0" encoding="utf-8"?>
<Properties xmlns="http://schemas.openxmlformats.org/officeDocument/2006/custom-properties" xmlns:vt="http://schemas.openxmlformats.org/officeDocument/2006/docPropsVTypes"/>
</file>